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Vestin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5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NormalTok"/>
        </w:rPr>
        <w:t xml:space="preserve">viz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dd options to executable code like this</w:t>
      </w:r>
    </w:p>
    <w:p>
      <w:pPr>
        <w:pStyle w:val="SourceCode"/>
      </w:pPr>
      <w:r>
        <w:rPr>
          <w:rStyle w:val="NormalTok"/>
        </w:rPr>
        <w:t xml:space="preserve">t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EMAVAL-Welzel</w:t>
            </w:r>
            <w:r>
              <w:br/>
            </w:r>
            <w:r>
              <w:t xml:space="preserve">emancipative va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di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  <w:r>
              <w:br/>
            </w:r>
            <w:r>
              <w:t xml:space="preserve">(0.65 – 0.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: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  <w:r>
              <w:t xml:space="preserve"> </w:t>
            </w:r>
            <w:r>
              <w:rPr>
                <w:vertAlign w:val="superscript"/>
              </w:rPr>
              <w:t xml:space="preserve">**</w:t>
            </w:r>
            <w:r>
              <w:br/>
            </w:r>
            <w:r>
              <w:t xml:space="preserve">(0.01 – 0.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  <w:r>
              <w:br/>
            </w:r>
            <w:r>
              <w:t xml:space="preserve">(-0.00 – -0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-Rural: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  <w:r>
              <w:t xml:space="preserve"> </w:t>
            </w:r>
            <w:r>
              <w:br/>
            </w:r>
            <w:r>
              <w:t xml:space="preserve">(-0.03 – 0.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/ R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adju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 / 0.031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right"/>
            </w:pPr>
            <w:r>
              <w:t xml:space="preserve">* p&lt;0.05   ** p&lt;0.01   *** p&lt;0.001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Vestin</dc:creator>
  <cp:keywords/>
  <dcterms:created xsi:type="dcterms:W3CDTF">2023-09-05T14:58:35Z</dcterms:created>
  <dcterms:modified xsi:type="dcterms:W3CDTF">2023-09-05T14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